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F0387" w14:textId="5C260A6D" w:rsidR="00972865" w:rsidRPr="00414F1B" w:rsidRDefault="002B6678" w:rsidP="002B6678">
      <w:pPr>
        <w:pStyle w:val="a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mple Monopoly Game </w:t>
      </w:r>
      <w:r w:rsidR="00A45280" w:rsidRPr="00414F1B">
        <w:rPr>
          <w:rFonts w:ascii="Times New Roman" w:hAnsi="Times New Roman" w:cs="Times New Roman"/>
        </w:rPr>
        <w:t>Developer manual</w:t>
      </w:r>
    </w:p>
    <w:p w14:paraId="090EEA06" w14:textId="474EF11C" w:rsidR="00414F1B" w:rsidRPr="00414F1B" w:rsidRDefault="00414F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D8165B8" w14:textId="4ADC347C" w:rsidR="00843716" w:rsidRPr="00414F1B" w:rsidRDefault="00843716" w:rsidP="00843716">
      <w:pPr>
        <w:rPr>
          <w:rFonts w:ascii="Times New Roman" w:eastAsia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>Check the version of Java:</w:t>
      </w:r>
    </w:p>
    <w:p w14:paraId="4C0EC749" w14:textId="08280183" w:rsidR="3B40E7C0" w:rsidRPr="00414F1B" w:rsidRDefault="3B40E7C0" w:rsidP="58E88268">
      <w:pPr>
        <w:rPr>
          <w:rFonts w:ascii="Times New Roman" w:hAnsi="Times New Roman" w:cs="Times New Roman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>In</w:t>
      </w:r>
      <w:r w:rsidR="00843716" w:rsidRPr="00414F1B">
        <w:rPr>
          <w:rFonts w:ascii="Times New Roman" w:eastAsia="Times New Roman" w:hAnsi="Times New Roman" w:cs="Times New Roman"/>
          <w:sz w:val="28"/>
          <w:szCs w:val="28"/>
        </w:rPr>
        <w:t xml:space="preserve"> the</w:t>
      </w: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 command line, type java -version</w:t>
      </w:r>
      <w:r w:rsidRPr="00414F1B">
        <w:rPr>
          <w:rFonts w:ascii="Times New Roman" w:hAnsi="Times New Roman" w:cs="Times New Roman"/>
          <w:noProof/>
        </w:rPr>
        <w:drawing>
          <wp:inline distT="0" distB="0" distL="0" distR="0" wp14:anchorId="315454D4" wp14:editId="138191EC">
            <wp:extent cx="4572000" cy="676275"/>
            <wp:effectExtent l="0" t="0" r="0" b="0"/>
            <wp:docPr id="126932244" name="Picture 126932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9888" w14:textId="23A967AE" w:rsidR="3B40E7C0" w:rsidRPr="00414F1B" w:rsidRDefault="3B40E7C0" w:rsidP="58E88268">
      <w:pPr>
        <w:rPr>
          <w:rFonts w:ascii="Times New Roman" w:eastAsia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>java version "16.0.1" 2021-04-20</w:t>
      </w:r>
    </w:p>
    <w:p w14:paraId="184B58D1" w14:textId="687FFA1E" w:rsidR="3B40E7C0" w:rsidRPr="00414F1B" w:rsidRDefault="3B40E7C0" w:rsidP="58E88268">
      <w:pPr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 w:rsidRPr="00414F1B">
        <w:rPr>
          <w:rFonts w:ascii="Times New Roman" w:eastAsia="Times New Roman" w:hAnsi="Times New Roman" w:cs="Times New Roman"/>
          <w:sz w:val="28"/>
          <w:szCs w:val="28"/>
        </w:rPr>
        <w:t>Java(</w:t>
      </w:r>
      <w:proofErr w:type="gramEnd"/>
      <w:r w:rsidRPr="00414F1B">
        <w:rPr>
          <w:rFonts w:ascii="Times New Roman" w:eastAsia="Times New Roman" w:hAnsi="Times New Roman" w:cs="Times New Roman"/>
          <w:sz w:val="28"/>
          <w:szCs w:val="28"/>
        </w:rPr>
        <w:t>TM) SE Runtime Environment (build 16.0.1+9-24)</w:t>
      </w:r>
    </w:p>
    <w:p w14:paraId="4A0FE2E8" w14:textId="0269F867" w:rsidR="3B40E7C0" w:rsidRPr="00414F1B" w:rsidRDefault="3B40E7C0" w:rsidP="58E88268">
      <w:pPr>
        <w:rPr>
          <w:rFonts w:ascii="Times New Roman" w:eastAsia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Java </w:t>
      </w:r>
      <w:proofErr w:type="spellStart"/>
      <w:proofErr w:type="gramStart"/>
      <w:r w:rsidRPr="00414F1B">
        <w:rPr>
          <w:rFonts w:ascii="Times New Roman" w:eastAsia="Times New Roman" w:hAnsi="Times New Roman" w:cs="Times New Roman"/>
          <w:sz w:val="28"/>
          <w:szCs w:val="28"/>
        </w:rPr>
        <w:t>HotSpot</w:t>
      </w:r>
      <w:proofErr w:type="spellEnd"/>
      <w:r w:rsidRPr="00414F1B">
        <w:rPr>
          <w:rFonts w:ascii="Times New Roman" w:eastAsia="Times New Roman" w:hAnsi="Times New Roman" w:cs="Times New Roman"/>
          <w:sz w:val="28"/>
          <w:szCs w:val="28"/>
        </w:rPr>
        <w:t>(</w:t>
      </w:r>
      <w:proofErr w:type="gramEnd"/>
      <w:r w:rsidRPr="00414F1B">
        <w:rPr>
          <w:rFonts w:ascii="Times New Roman" w:eastAsia="Times New Roman" w:hAnsi="Times New Roman" w:cs="Times New Roman"/>
          <w:sz w:val="28"/>
          <w:szCs w:val="28"/>
        </w:rPr>
        <w:t>TM) 64-Bit Server VM (build 16.0.1+9-24, mixed mode, sharing)</w:t>
      </w:r>
    </w:p>
    <w:p w14:paraId="104208DB" w14:textId="036C3E39" w:rsidR="3B40E7C0" w:rsidRPr="00414F1B" w:rsidRDefault="3B40E7C0" w:rsidP="58E88268">
      <w:pPr>
        <w:rPr>
          <w:rFonts w:ascii="Times New Roman" w:eastAsia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>The version of Java should be 16.0.1 or higher.</w:t>
      </w:r>
    </w:p>
    <w:p w14:paraId="070AB2B6" w14:textId="1367B4CD" w:rsidR="58E88268" w:rsidRPr="00414F1B" w:rsidRDefault="58E88268" w:rsidP="58E88268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1099324" w14:textId="05AB8C5F" w:rsidR="00905186" w:rsidRPr="00414F1B" w:rsidRDefault="2D9D47FD" w:rsidP="58E88268">
      <w:pPr>
        <w:rPr>
          <w:rFonts w:ascii="Times New Roman" w:eastAsia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>How to compile the code</w:t>
      </w:r>
      <w:r w:rsidR="12F03037" w:rsidRPr="00414F1B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157466E" w14:textId="00EED91E" w:rsidR="168291A4" w:rsidRPr="00414F1B" w:rsidRDefault="168291A4" w:rsidP="58E88268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Open </w:t>
      </w:r>
      <w:proofErr w:type="spellStart"/>
      <w:r w:rsidRPr="00414F1B">
        <w:rPr>
          <w:rFonts w:ascii="Times New Roman" w:eastAsia="Times New Roman" w:hAnsi="Times New Roman" w:cs="Times New Roman"/>
          <w:sz w:val="28"/>
          <w:szCs w:val="28"/>
        </w:rPr>
        <w:t>cmd</w:t>
      </w:r>
      <w:proofErr w:type="spellEnd"/>
    </w:p>
    <w:p w14:paraId="53B34BD5" w14:textId="3767BE23" w:rsidR="7CAA634A" w:rsidRPr="00414F1B" w:rsidRDefault="7CAA634A" w:rsidP="58E88268">
      <w:pPr>
        <w:rPr>
          <w:rFonts w:ascii="Times New Roman" w:hAnsi="Times New Roman" w:cs="Times New Roman"/>
        </w:rPr>
      </w:pPr>
      <w:r w:rsidRPr="00414F1B">
        <w:rPr>
          <w:rFonts w:ascii="Times New Roman" w:hAnsi="Times New Roman" w:cs="Times New Roman"/>
          <w:noProof/>
        </w:rPr>
        <w:drawing>
          <wp:inline distT="0" distB="0" distL="0" distR="0" wp14:anchorId="7E895342" wp14:editId="2A8275CE">
            <wp:extent cx="4572000" cy="2647950"/>
            <wp:effectExtent l="0" t="0" r="0" b="0"/>
            <wp:docPr id="1280231323" name="Picture 1280231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94EF3" w14:textId="527F9AE2" w:rsidR="168291A4" w:rsidRPr="00414F1B" w:rsidRDefault="168291A4" w:rsidP="58E88268">
      <w:pPr>
        <w:pStyle w:val="a3"/>
        <w:numPr>
          <w:ilvl w:val="0"/>
          <w:numId w:val="2"/>
        </w:numPr>
        <w:rPr>
          <w:rFonts w:ascii="Times New Roman" w:eastAsiaTheme="minorEastAsia" w:hAnsi="Times New Roman" w:cs="Times New Roman"/>
          <w:sz w:val="28"/>
          <w:szCs w:val="28"/>
        </w:rPr>
      </w:pPr>
      <w:r w:rsidRPr="00414F1B">
        <w:rPr>
          <w:rFonts w:ascii="Times New Roman" w:eastAsiaTheme="minorEastAsia" w:hAnsi="Times New Roman" w:cs="Times New Roman"/>
          <w:sz w:val="28"/>
          <w:szCs w:val="28"/>
        </w:rPr>
        <w:t xml:space="preserve">Go to the directory where the game files </w:t>
      </w:r>
      <w:r w:rsidR="00805603" w:rsidRPr="00414F1B">
        <w:rPr>
          <w:rFonts w:ascii="Times New Roman" w:eastAsiaTheme="minorEastAsia" w:hAnsi="Times New Roman" w:cs="Times New Roman"/>
          <w:sz w:val="28"/>
          <w:szCs w:val="28"/>
        </w:rPr>
        <w:t>are</w:t>
      </w:r>
      <w:r w:rsidRPr="00414F1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gramStart"/>
      <w:r w:rsidRPr="00414F1B">
        <w:rPr>
          <w:rFonts w:ascii="Times New Roman" w:eastAsiaTheme="minorEastAsia" w:hAnsi="Times New Roman" w:cs="Times New Roman"/>
          <w:sz w:val="28"/>
          <w:szCs w:val="28"/>
        </w:rPr>
        <w:t>stored</w:t>
      </w:r>
      <w:proofErr w:type="gramEnd"/>
    </w:p>
    <w:p w14:paraId="63D23436" w14:textId="2F49D053" w:rsidR="5C0E01A7" w:rsidRPr="00414F1B" w:rsidRDefault="5C0E01A7" w:rsidP="58E88268">
      <w:pPr>
        <w:pStyle w:val="a3"/>
        <w:numPr>
          <w:ilvl w:val="0"/>
          <w:numId w:val="2"/>
        </w:numPr>
        <w:rPr>
          <w:rFonts w:ascii="Times New Roman" w:eastAsiaTheme="minorEastAsia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Type </w:t>
      </w:r>
      <w:r w:rsidR="0415203F" w:rsidRPr="00414F1B">
        <w:rPr>
          <w:rFonts w:ascii="Times New Roman" w:eastAsia="Times New Roman" w:hAnsi="Times New Roman" w:cs="Times New Roman"/>
          <w:sz w:val="28"/>
          <w:szCs w:val="28"/>
        </w:rPr>
        <w:t>“</w:t>
      </w: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cd </w:t>
      </w:r>
      <w:r w:rsidR="005703D7" w:rsidRPr="00414F1B">
        <w:rPr>
          <w:rFonts w:ascii="Times New Roman" w:eastAsia="Times New Roman" w:hAnsi="Times New Roman" w:cs="Times New Roman"/>
          <w:sz w:val="28"/>
          <w:szCs w:val="28"/>
        </w:rPr>
        <w:t>directory</w:t>
      </w:r>
      <w:r w:rsidR="4594B16F" w:rsidRPr="00414F1B">
        <w:rPr>
          <w:rFonts w:ascii="Times New Roman" w:eastAsia="Times New Roman" w:hAnsi="Times New Roman" w:cs="Times New Roman"/>
          <w:sz w:val="28"/>
          <w:szCs w:val="28"/>
        </w:rPr>
        <w:t>”</w:t>
      </w: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 (in the example, cd Desktop\class\game)</w:t>
      </w:r>
    </w:p>
    <w:p w14:paraId="75F4EDD8" w14:textId="3AFC9C97" w:rsidR="18D85F53" w:rsidRPr="00414F1B" w:rsidRDefault="18D85F53" w:rsidP="58E88268">
      <w:pPr>
        <w:rPr>
          <w:rFonts w:ascii="Times New Roman" w:hAnsi="Times New Roman" w:cs="Times New Roman"/>
        </w:rPr>
      </w:pPr>
      <w:r w:rsidRPr="00414F1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8CF753F" wp14:editId="2D4145B6">
            <wp:extent cx="4572000" cy="2647950"/>
            <wp:effectExtent l="0" t="0" r="0" b="0"/>
            <wp:docPr id="1712866311" name="Picture 1712866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E3DCA" w14:textId="21FC68A4" w:rsidR="18D85F53" w:rsidRPr="00414F1B" w:rsidRDefault="18D85F53" w:rsidP="58E88268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>Type “</w:t>
      </w:r>
      <w:proofErr w:type="spellStart"/>
      <w:r w:rsidR="66547A07" w:rsidRPr="00414F1B">
        <w:rPr>
          <w:rFonts w:ascii="Times New Roman" w:eastAsia="Times New Roman" w:hAnsi="Times New Roman" w:cs="Times New Roman"/>
          <w:sz w:val="28"/>
          <w:szCs w:val="28"/>
        </w:rPr>
        <w:t>javac</w:t>
      </w:r>
      <w:proofErr w:type="spellEnd"/>
      <w:r w:rsidR="66547A07" w:rsidRPr="00414F1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9743357" w:rsidRPr="00414F1B">
        <w:rPr>
          <w:rFonts w:ascii="Times New Roman" w:eastAsia="Times New Roman" w:hAnsi="Times New Roman" w:cs="Times New Roman"/>
          <w:sz w:val="28"/>
          <w:szCs w:val="28"/>
        </w:rPr>
        <w:t>Menu</w:t>
      </w:r>
      <w:r w:rsidR="66547A07" w:rsidRPr="00414F1B">
        <w:rPr>
          <w:rFonts w:ascii="Times New Roman" w:eastAsia="Times New Roman" w:hAnsi="Times New Roman" w:cs="Times New Roman"/>
          <w:sz w:val="28"/>
          <w:szCs w:val="28"/>
        </w:rPr>
        <w:t xml:space="preserve">.java” and press enter to </w:t>
      </w:r>
      <w:r w:rsidR="3D342EA7" w:rsidRPr="00414F1B">
        <w:rPr>
          <w:rFonts w:ascii="Times New Roman" w:eastAsia="Times New Roman" w:hAnsi="Times New Roman" w:cs="Times New Roman"/>
          <w:sz w:val="28"/>
          <w:szCs w:val="28"/>
        </w:rPr>
        <w:t>compile</w:t>
      </w:r>
      <w:r w:rsidR="66547A07" w:rsidRPr="00414F1B">
        <w:rPr>
          <w:rFonts w:ascii="Times New Roman" w:eastAsia="Times New Roman" w:hAnsi="Times New Roman" w:cs="Times New Roman"/>
          <w:sz w:val="28"/>
          <w:szCs w:val="28"/>
        </w:rPr>
        <w:t xml:space="preserve"> the </w:t>
      </w:r>
      <w:proofErr w:type="gramStart"/>
      <w:r w:rsidR="66547A07" w:rsidRPr="00414F1B">
        <w:rPr>
          <w:rFonts w:ascii="Times New Roman" w:eastAsia="Times New Roman" w:hAnsi="Times New Roman" w:cs="Times New Roman"/>
          <w:sz w:val="28"/>
          <w:szCs w:val="28"/>
        </w:rPr>
        <w:t>code</w:t>
      </w:r>
      <w:proofErr w:type="gramEnd"/>
    </w:p>
    <w:p w14:paraId="2F62EFD1" w14:textId="74B54B0A" w:rsidR="73D7BB1C" w:rsidRPr="00414F1B" w:rsidRDefault="73D7BB1C" w:rsidP="58E88268">
      <w:pPr>
        <w:rPr>
          <w:rFonts w:ascii="Times New Roman" w:hAnsi="Times New Roman" w:cs="Times New Roman"/>
        </w:rPr>
      </w:pPr>
      <w:r w:rsidRPr="00414F1B">
        <w:rPr>
          <w:rFonts w:ascii="Times New Roman" w:hAnsi="Times New Roman" w:cs="Times New Roman"/>
          <w:noProof/>
        </w:rPr>
        <w:drawing>
          <wp:inline distT="0" distB="0" distL="0" distR="0" wp14:anchorId="4B50A876" wp14:editId="150A8B39">
            <wp:extent cx="4572000" cy="2647950"/>
            <wp:effectExtent l="0" t="0" r="0" b="0"/>
            <wp:docPr id="88539650" name="Picture 88539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2936" w14:textId="4D3D6212" w:rsidR="108181DA" w:rsidRPr="00414F1B" w:rsidRDefault="108181DA" w:rsidP="58E88268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>.class file</w:t>
      </w:r>
      <w:r w:rsidR="75E9DC00" w:rsidRPr="00414F1B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 will be generated in the same </w:t>
      </w:r>
      <w:proofErr w:type="gramStart"/>
      <w:r w:rsidRPr="00414F1B">
        <w:rPr>
          <w:rFonts w:ascii="Times New Roman" w:eastAsia="Times New Roman" w:hAnsi="Times New Roman" w:cs="Times New Roman"/>
          <w:sz w:val="28"/>
          <w:szCs w:val="28"/>
        </w:rPr>
        <w:t>folder</w:t>
      </w:r>
      <w:proofErr w:type="gramEnd"/>
    </w:p>
    <w:p w14:paraId="098F50A3" w14:textId="35CECD73" w:rsidR="03EC3DB4" w:rsidRPr="00414F1B" w:rsidRDefault="03EC3DB4" w:rsidP="58E88268">
      <w:pPr>
        <w:rPr>
          <w:rFonts w:ascii="Times New Roman" w:hAnsi="Times New Roman" w:cs="Times New Roman"/>
        </w:rPr>
      </w:pPr>
      <w:r w:rsidRPr="00414F1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67C04D1" wp14:editId="2D7B2099">
            <wp:extent cx="4572000" cy="3276600"/>
            <wp:effectExtent l="0" t="0" r="0" b="0"/>
            <wp:docPr id="754958015" name="Picture 754958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087EC" w14:textId="7FD4E3C4" w:rsidR="58E88268" w:rsidRPr="00414F1B" w:rsidRDefault="58E88268" w:rsidP="58E88268">
      <w:pPr>
        <w:rPr>
          <w:rFonts w:ascii="Times New Roman" w:hAnsi="Times New Roman" w:cs="Times New Roman"/>
        </w:rPr>
      </w:pPr>
    </w:p>
    <w:p w14:paraId="7649604C" w14:textId="15A7B991" w:rsidR="00905186" w:rsidRPr="00414F1B" w:rsidRDefault="2D9D47FD" w:rsidP="58E88268">
      <w:pPr>
        <w:rPr>
          <w:rFonts w:ascii="Times New Roman" w:eastAsia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>How to build the project</w:t>
      </w:r>
      <w:r w:rsidR="22F29F3F" w:rsidRPr="00414F1B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4871A3AB" w14:textId="04789045" w:rsidR="51081EEF" w:rsidRPr="00414F1B" w:rsidRDefault="51081EEF" w:rsidP="58E88268">
      <w:pPr>
        <w:pStyle w:val="a3"/>
        <w:numPr>
          <w:ilvl w:val="0"/>
          <w:numId w:val="1"/>
        </w:numPr>
        <w:rPr>
          <w:rFonts w:ascii="Times New Roman" w:eastAsiaTheme="minorEastAsia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Type “java </w:t>
      </w:r>
      <w:r w:rsidR="60A05918" w:rsidRPr="00414F1B">
        <w:rPr>
          <w:rFonts w:ascii="Times New Roman" w:eastAsia="Times New Roman" w:hAnsi="Times New Roman" w:cs="Times New Roman"/>
          <w:sz w:val="28"/>
          <w:szCs w:val="28"/>
        </w:rPr>
        <w:t>Menu</w:t>
      </w: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” to run the </w:t>
      </w:r>
      <w:proofErr w:type="gramStart"/>
      <w:r w:rsidRPr="00414F1B">
        <w:rPr>
          <w:rFonts w:ascii="Times New Roman" w:eastAsia="Times New Roman" w:hAnsi="Times New Roman" w:cs="Times New Roman"/>
          <w:sz w:val="28"/>
          <w:szCs w:val="28"/>
        </w:rPr>
        <w:t>program</w:t>
      </w:r>
      <w:proofErr w:type="gramEnd"/>
    </w:p>
    <w:p w14:paraId="46BDBDD0" w14:textId="5EB7A15F" w:rsidR="045F4412" w:rsidRPr="00414F1B" w:rsidRDefault="045F4412" w:rsidP="58E88268">
      <w:pPr>
        <w:rPr>
          <w:rFonts w:ascii="Times New Roman" w:hAnsi="Times New Roman" w:cs="Times New Roman"/>
        </w:rPr>
      </w:pPr>
      <w:r w:rsidRPr="00414F1B">
        <w:rPr>
          <w:rFonts w:ascii="Times New Roman" w:hAnsi="Times New Roman" w:cs="Times New Roman"/>
          <w:noProof/>
        </w:rPr>
        <w:drawing>
          <wp:inline distT="0" distB="0" distL="0" distR="0" wp14:anchorId="236E9874" wp14:editId="3684F9F4">
            <wp:extent cx="4572000" cy="2647950"/>
            <wp:effectExtent l="0" t="0" r="0" b="0"/>
            <wp:docPr id="739666423" name="Picture 739666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5A80E" w14:textId="0523B16A" w:rsidR="045F4412" w:rsidRPr="00414F1B" w:rsidRDefault="045F4412" w:rsidP="58E88268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14F1B">
        <w:rPr>
          <w:rFonts w:ascii="Times New Roman" w:eastAsia="Times New Roman" w:hAnsi="Times New Roman" w:cs="Times New Roman"/>
          <w:sz w:val="28"/>
          <w:szCs w:val="28"/>
        </w:rPr>
        <w:t xml:space="preserve">The game starts </w:t>
      </w:r>
      <w:proofErr w:type="gramStart"/>
      <w:r w:rsidR="36F604B7" w:rsidRPr="00414F1B">
        <w:rPr>
          <w:rFonts w:ascii="Times New Roman" w:eastAsia="Times New Roman" w:hAnsi="Times New Roman" w:cs="Times New Roman"/>
          <w:sz w:val="28"/>
          <w:szCs w:val="28"/>
        </w:rPr>
        <w:t>auto</w:t>
      </w:r>
      <w:r w:rsidR="76EC567B" w:rsidRPr="00414F1B">
        <w:rPr>
          <w:rFonts w:ascii="Times New Roman" w:eastAsia="Times New Roman" w:hAnsi="Times New Roman" w:cs="Times New Roman"/>
          <w:sz w:val="28"/>
          <w:szCs w:val="28"/>
        </w:rPr>
        <w:t>matically</w:t>
      </w:r>
      <w:proofErr w:type="gramEnd"/>
    </w:p>
    <w:sectPr w:rsidR="045F4412" w:rsidRPr="00414F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DBFD0" w14:textId="77777777" w:rsidR="00941713" w:rsidRDefault="00941713" w:rsidP="00C94B43">
      <w:pPr>
        <w:spacing w:after="0" w:line="240" w:lineRule="auto"/>
      </w:pPr>
      <w:r>
        <w:separator/>
      </w:r>
    </w:p>
  </w:endnote>
  <w:endnote w:type="continuationSeparator" w:id="0">
    <w:p w14:paraId="6044AAA8" w14:textId="77777777" w:rsidR="00941713" w:rsidRDefault="00941713" w:rsidP="00C94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2CC8D" w14:textId="77777777" w:rsidR="00941713" w:rsidRDefault="00941713" w:rsidP="00C94B43">
      <w:pPr>
        <w:spacing w:after="0" w:line="240" w:lineRule="auto"/>
      </w:pPr>
      <w:r>
        <w:separator/>
      </w:r>
    </w:p>
  </w:footnote>
  <w:footnote w:type="continuationSeparator" w:id="0">
    <w:p w14:paraId="23CBD0DD" w14:textId="77777777" w:rsidR="00941713" w:rsidRDefault="00941713" w:rsidP="00C94B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4110B1"/>
    <w:multiLevelType w:val="hybridMultilevel"/>
    <w:tmpl w:val="FFFFFFFF"/>
    <w:lvl w:ilvl="0" w:tplc="2D3224EA">
      <w:start w:val="1"/>
      <w:numFmt w:val="decimal"/>
      <w:lvlText w:val="%1."/>
      <w:lvlJc w:val="left"/>
      <w:pPr>
        <w:ind w:left="720" w:hanging="360"/>
      </w:pPr>
    </w:lvl>
    <w:lvl w:ilvl="1" w:tplc="9B963EDA">
      <w:start w:val="1"/>
      <w:numFmt w:val="lowerLetter"/>
      <w:lvlText w:val="%2."/>
      <w:lvlJc w:val="left"/>
      <w:pPr>
        <w:ind w:left="1440" w:hanging="360"/>
      </w:pPr>
    </w:lvl>
    <w:lvl w:ilvl="2" w:tplc="87EE5E38">
      <w:start w:val="1"/>
      <w:numFmt w:val="lowerRoman"/>
      <w:lvlText w:val="%3."/>
      <w:lvlJc w:val="right"/>
      <w:pPr>
        <w:ind w:left="2160" w:hanging="180"/>
      </w:pPr>
    </w:lvl>
    <w:lvl w:ilvl="3" w:tplc="1AAC9E98">
      <w:start w:val="1"/>
      <w:numFmt w:val="decimal"/>
      <w:lvlText w:val="%4."/>
      <w:lvlJc w:val="left"/>
      <w:pPr>
        <w:ind w:left="2880" w:hanging="360"/>
      </w:pPr>
    </w:lvl>
    <w:lvl w:ilvl="4" w:tplc="CDCA65C0">
      <w:start w:val="1"/>
      <w:numFmt w:val="lowerLetter"/>
      <w:lvlText w:val="%5."/>
      <w:lvlJc w:val="left"/>
      <w:pPr>
        <w:ind w:left="3600" w:hanging="360"/>
      </w:pPr>
    </w:lvl>
    <w:lvl w:ilvl="5" w:tplc="128E0EF8">
      <w:start w:val="1"/>
      <w:numFmt w:val="lowerRoman"/>
      <w:lvlText w:val="%6."/>
      <w:lvlJc w:val="right"/>
      <w:pPr>
        <w:ind w:left="4320" w:hanging="180"/>
      </w:pPr>
    </w:lvl>
    <w:lvl w:ilvl="6" w:tplc="8E82B5A8">
      <w:start w:val="1"/>
      <w:numFmt w:val="decimal"/>
      <w:lvlText w:val="%7."/>
      <w:lvlJc w:val="left"/>
      <w:pPr>
        <w:ind w:left="5040" w:hanging="360"/>
      </w:pPr>
    </w:lvl>
    <w:lvl w:ilvl="7" w:tplc="9404FA5A">
      <w:start w:val="1"/>
      <w:numFmt w:val="lowerLetter"/>
      <w:lvlText w:val="%8."/>
      <w:lvlJc w:val="left"/>
      <w:pPr>
        <w:ind w:left="5760" w:hanging="360"/>
      </w:pPr>
    </w:lvl>
    <w:lvl w:ilvl="8" w:tplc="06F084A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74371F"/>
    <w:multiLevelType w:val="hybridMultilevel"/>
    <w:tmpl w:val="FFFFFFFF"/>
    <w:lvl w:ilvl="0" w:tplc="CE808F02">
      <w:start w:val="1"/>
      <w:numFmt w:val="decimal"/>
      <w:lvlText w:val="%1."/>
      <w:lvlJc w:val="left"/>
      <w:pPr>
        <w:ind w:left="720" w:hanging="360"/>
      </w:pPr>
    </w:lvl>
    <w:lvl w:ilvl="1" w:tplc="C9BA9344">
      <w:start w:val="1"/>
      <w:numFmt w:val="lowerLetter"/>
      <w:lvlText w:val="%2."/>
      <w:lvlJc w:val="left"/>
      <w:pPr>
        <w:ind w:left="1440" w:hanging="360"/>
      </w:pPr>
    </w:lvl>
    <w:lvl w:ilvl="2" w:tplc="4594AAEE">
      <w:start w:val="1"/>
      <w:numFmt w:val="lowerRoman"/>
      <w:lvlText w:val="%3."/>
      <w:lvlJc w:val="right"/>
      <w:pPr>
        <w:ind w:left="2160" w:hanging="180"/>
      </w:pPr>
    </w:lvl>
    <w:lvl w:ilvl="3" w:tplc="F22419A0">
      <w:start w:val="1"/>
      <w:numFmt w:val="decimal"/>
      <w:lvlText w:val="%4."/>
      <w:lvlJc w:val="left"/>
      <w:pPr>
        <w:ind w:left="2880" w:hanging="360"/>
      </w:pPr>
    </w:lvl>
    <w:lvl w:ilvl="4" w:tplc="8B0CDA18">
      <w:start w:val="1"/>
      <w:numFmt w:val="lowerLetter"/>
      <w:lvlText w:val="%5."/>
      <w:lvlJc w:val="left"/>
      <w:pPr>
        <w:ind w:left="3600" w:hanging="360"/>
      </w:pPr>
    </w:lvl>
    <w:lvl w:ilvl="5" w:tplc="7F4E6776">
      <w:start w:val="1"/>
      <w:numFmt w:val="lowerRoman"/>
      <w:lvlText w:val="%6."/>
      <w:lvlJc w:val="right"/>
      <w:pPr>
        <w:ind w:left="4320" w:hanging="180"/>
      </w:pPr>
    </w:lvl>
    <w:lvl w:ilvl="6" w:tplc="8098B05C">
      <w:start w:val="1"/>
      <w:numFmt w:val="decimal"/>
      <w:lvlText w:val="%7."/>
      <w:lvlJc w:val="left"/>
      <w:pPr>
        <w:ind w:left="5040" w:hanging="360"/>
      </w:pPr>
    </w:lvl>
    <w:lvl w:ilvl="7" w:tplc="3BD61456">
      <w:start w:val="1"/>
      <w:numFmt w:val="lowerLetter"/>
      <w:lvlText w:val="%8."/>
      <w:lvlJc w:val="left"/>
      <w:pPr>
        <w:ind w:left="5760" w:hanging="360"/>
      </w:pPr>
    </w:lvl>
    <w:lvl w:ilvl="8" w:tplc="9F807EF4">
      <w:start w:val="1"/>
      <w:numFmt w:val="lowerRoman"/>
      <w:lvlText w:val="%9."/>
      <w:lvlJc w:val="right"/>
      <w:pPr>
        <w:ind w:left="6480" w:hanging="180"/>
      </w:pPr>
    </w:lvl>
  </w:abstractNum>
  <w:num w:numId="1" w16cid:durableId="1562012395">
    <w:abstractNumId w:val="1"/>
  </w:num>
  <w:num w:numId="2" w16cid:durableId="1034188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NDA0NLOwtDA0MDFU0lEKTi0uzszPAykwqQUAjeby8CwAAAA="/>
  </w:docVars>
  <w:rsids>
    <w:rsidRoot w:val="7BBD1990"/>
    <w:rsid w:val="00082D0F"/>
    <w:rsid w:val="00141184"/>
    <w:rsid w:val="002B6678"/>
    <w:rsid w:val="00414F1B"/>
    <w:rsid w:val="005703D7"/>
    <w:rsid w:val="00805603"/>
    <w:rsid w:val="00843716"/>
    <w:rsid w:val="00905186"/>
    <w:rsid w:val="00941713"/>
    <w:rsid w:val="00972865"/>
    <w:rsid w:val="00A45280"/>
    <w:rsid w:val="00A99153"/>
    <w:rsid w:val="00B30DA4"/>
    <w:rsid w:val="00C40C9C"/>
    <w:rsid w:val="00C94B43"/>
    <w:rsid w:val="00EB2359"/>
    <w:rsid w:val="00FE17FD"/>
    <w:rsid w:val="01DEF136"/>
    <w:rsid w:val="02856B0D"/>
    <w:rsid w:val="03EC3DB4"/>
    <w:rsid w:val="0415203F"/>
    <w:rsid w:val="045A49C3"/>
    <w:rsid w:val="045F41F1"/>
    <w:rsid w:val="045F4412"/>
    <w:rsid w:val="05087E4F"/>
    <w:rsid w:val="05731DAD"/>
    <w:rsid w:val="06AAA7A4"/>
    <w:rsid w:val="075449A4"/>
    <w:rsid w:val="081759C3"/>
    <w:rsid w:val="09743357"/>
    <w:rsid w:val="098A48FD"/>
    <w:rsid w:val="0D20A7BE"/>
    <w:rsid w:val="0EB08F85"/>
    <w:rsid w:val="0F57095C"/>
    <w:rsid w:val="0FC8CAFC"/>
    <w:rsid w:val="10726CFC"/>
    <w:rsid w:val="108181DA"/>
    <w:rsid w:val="10E8F3F9"/>
    <w:rsid w:val="11D49790"/>
    <w:rsid w:val="11EC90FD"/>
    <w:rsid w:val="12A60C13"/>
    <w:rsid w:val="12F03037"/>
    <w:rsid w:val="12F416E2"/>
    <w:rsid w:val="13AE6E74"/>
    <w:rsid w:val="13B130FB"/>
    <w:rsid w:val="14DEA358"/>
    <w:rsid w:val="15138E60"/>
    <w:rsid w:val="15265CCE"/>
    <w:rsid w:val="168291A4"/>
    <w:rsid w:val="168B49E9"/>
    <w:rsid w:val="16E544ED"/>
    <w:rsid w:val="1792FA16"/>
    <w:rsid w:val="180075BC"/>
    <w:rsid w:val="18921E4F"/>
    <w:rsid w:val="18D85F53"/>
    <w:rsid w:val="19386555"/>
    <w:rsid w:val="197D8F15"/>
    <w:rsid w:val="19AA59C6"/>
    <w:rsid w:val="19C28604"/>
    <w:rsid w:val="1AADF6CA"/>
    <w:rsid w:val="1B123C39"/>
    <w:rsid w:val="1C2D9FD9"/>
    <w:rsid w:val="1C6FA170"/>
    <w:rsid w:val="1D112319"/>
    <w:rsid w:val="1D72D8D2"/>
    <w:rsid w:val="1DA2CBAC"/>
    <w:rsid w:val="1FF35C5E"/>
    <w:rsid w:val="2229F0CD"/>
    <w:rsid w:val="223EF4E2"/>
    <w:rsid w:val="2266C765"/>
    <w:rsid w:val="22F29F3F"/>
    <w:rsid w:val="24111111"/>
    <w:rsid w:val="2418CBC6"/>
    <w:rsid w:val="25F33927"/>
    <w:rsid w:val="26CA19CE"/>
    <w:rsid w:val="26F2B1E3"/>
    <w:rsid w:val="29A2F578"/>
    <w:rsid w:val="2B40269F"/>
    <w:rsid w:val="2B61DD97"/>
    <w:rsid w:val="2BA4D1B0"/>
    <w:rsid w:val="2C6547CA"/>
    <w:rsid w:val="2D2BC650"/>
    <w:rsid w:val="2D9D47FD"/>
    <w:rsid w:val="2DC56F88"/>
    <w:rsid w:val="2E9BA968"/>
    <w:rsid w:val="2F42233F"/>
    <w:rsid w:val="3028CEA8"/>
    <w:rsid w:val="3279922B"/>
    <w:rsid w:val="34E4792F"/>
    <w:rsid w:val="3526AD97"/>
    <w:rsid w:val="356E670D"/>
    <w:rsid w:val="36F604B7"/>
    <w:rsid w:val="3700847B"/>
    <w:rsid w:val="371352E9"/>
    <w:rsid w:val="37454899"/>
    <w:rsid w:val="3803890C"/>
    <w:rsid w:val="387872D5"/>
    <w:rsid w:val="3A7F146A"/>
    <w:rsid w:val="3B40E7C0"/>
    <w:rsid w:val="3B4E390F"/>
    <w:rsid w:val="3CFC6FCD"/>
    <w:rsid w:val="3D342EA7"/>
    <w:rsid w:val="3E7F29F4"/>
    <w:rsid w:val="3F7FB5E0"/>
    <w:rsid w:val="426F05B4"/>
    <w:rsid w:val="4271C83B"/>
    <w:rsid w:val="42C6CB11"/>
    <w:rsid w:val="4375326E"/>
    <w:rsid w:val="4594B16F"/>
    <w:rsid w:val="4694424B"/>
    <w:rsid w:val="480C6376"/>
    <w:rsid w:val="48565293"/>
    <w:rsid w:val="49715091"/>
    <w:rsid w:val="49C65367"/>
    <w:rsid w:val="4AEE3719"/>
    <w:rsid w:val="4BA02A4B"/>
    <w:rsid w:val="4D223BD2"/>
    <w:rsid w:val="4DCB7830"/>
    <w:rsid w:val="4DF875B2"/>
    <w:rsid w:val="4E7F6E38"/>
    <w:rsid w:val="4FE71DDA"/>
    <w:rsid w:val="50EA880D"/>
    <w:rsid w:val="51081EEF"/>
    <w:rsid w:val="5233E54E"/>
    <w:rsid w:val="52C45EF1"/>
    <w:rsid w:val="5309230F"/>
    <w:rsid w:val="553074E5"/>
    <w:rsid w:val="565CB852"/>
    <w:rsid w:val="56B9DB7F"/>
    <w:rsid w:val="58D87681"/>
    <w:rsid w:val="58E88268"/>
    <w:rsid w:val="59ABEDDA"/>
    <w:rsid w:val="5A975EA0"/>
    <w:rsid w:val="5B559F13"/>
    <w:rsid w:val="5C0E01A7"/>
    <w:rsid w:val="5C4142AA"/>
    <w:rsid w:val="5C590946"/>
    <w:rsid w:val="5C6482A1"/>
    <w:rsid w:val="5E8CDB2E"/>
    <w:rsid w:val="5F1E1E1F"/>
    <w:rsid w:val="60A05918"/>
    <w:rsid w:val="6124F285"/>
    <w:rsid w:val="62B625FC"/>
    <w:rsid w:val="632BF9BC"/>
    <w:rsid w:val="63888476"/>
    <w:rsid w:val="6446F7BA"/>
    <w:rsid w:val="64B52D85"/>
    <w:rsid w:val="6605DFD9"/>
    <w:rsid w:val="66547A07"/>
    <w:rsid w:val="6A1355D4"/>
    <w:rsid w:val="6A77CE14"/>
    <w:rsid w:val="6ABCF7D4"/>
    <w:rsid w:val="6AE98FB4"/>
    <w:rsid w:val="6BA8689A"/>
    <w:rsid w:val="6C51A4F8"/>
    <w:rsid w:val="6D69E06F"/>
    <w:rsid w:val="6E1E3C19"/>
    <w:rsid w:val="6EC77877"/>
    <w:rsid w:val="717493E3"/>
    <w:rsid w:val="733933E1"/>
    <w:rsid w:val="73D7BB1C"/>
    <w:rsid w:val="73DAE85B"/>
    <w:rsid w:val="75400847"/>
    <w:rsid w:val="75E64F4D"/>
    <w:rsid w:val="75E9DC00"/>
    <w:rsid w:val="76706FFC"/>
    <w:rsid w:val="76B96FD7"/>
    <w:rsid w:val="76EC567B"/>
    <w:rsid w:val="7716E9D3"/>
    <w:rsid w:val="78051D20"/>
    <w:rsid w:val="7831E7D1"/>
    <w:rsid w:val="7900FF6F"/>
    <w:rsid w:val="79088753"/>
    <w:rsid w:val="791D8B68"/>
    <w:rsid w:val="791DBE39"/>
    <w:rsid w:val="79924260"/>
    <w:rsid w:val="79AF33FB"/>
    <w:rsid w:val="7A08FC2E"/>
    <w:rsid w:val="7A0BF186"/>
    <w:rsid w:val="7A50B5A4"/>
    <w:rsid w:val="7A60C18B"/>
    <w:rsid w:val="7AB2388C"/>
    <w:rsid w:val="7AC76F72"/>
    <w:rsid w:val="7BBD1990"/>
    <w:rsid w:val="7CA14656"/>
    <w:rsid w:val="7CAA634A"/>
    <w:rsid w:val="7CFE03E1"/>
    <w:rsid w:val="7DA4B089"/>
    <w:rsid w:val="7E7AB798"/>
    <w:rsid w:val="7F935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BD1990"/>
  <w15:chartTrackingRefBased/>
  <w15:docId w15:val="{49AFA21E-BBE2-4A38-9D42-B6B4EFFFA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left="720"/>
      <w:contextualSpacing/>
    </w:pPr>
  </w:style>
  <w:style w:type="paragraph" w:styleId="a4">
    <w:name w:val="Title"/>
    <w:basedOn w:val="a"/>
    <w:next w:val="a"/>
    <w:link w:val="a5"/>
    <w:uiPriority w:val="10"/>
    <w:qFormat/>
    <w:rsid w:val="00972865"/>
    <w:pPr>
      <w:widowControl w:val="0"/>
      <w:spacing w:before="240" w:after="6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kern w:val="2"/>
      <w:sz w:val="32"/>
      <w:szCs w:val="32"/>
      <w:lang w:eastAsia="zh-TW"/>
    </w:rPr>
  </w:style>
  <w:style w:type="character" w:customStyle="1" w:styleId="a5">
    <w:name w:val="標題 字元"/>
    <w:basedOn w:val="a0"/>
    <w:link w:val="a4"/>
    <w:uiPriority w:val="10"/>
    <w:rsid w:val="00972865"/>
    <w:rPr>
      <w:rFonts w:asciiTheme="majorHAnsi" w:eastAsiaTheme="majorEastAsia" w:hAnsiTheme="majorHAnsi" w:cstheme="majorBidi"/>
      <w:b/>
      <w:bCs/>
      <w:kern w:val="2"/>
      <w:sz w:val="32"/>
      <w:szCs w:val="32"/>
      <w:lang w:eastAsia="zh-TW"/>
    </w:rPr>
  </w:style>
  <w:style w:type="table" w:styleId="a6">
    <w:name w:val="Table Grid"/>
    <w:basedOn w:val="a1"/>
    <w:uiPriority w:val="39"/>
    <w:rsid w:val="0097286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C94B4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頁首 字元"/>
    <w:basedOn w:val="a0"/>
    <w:link w:val="a7"/>
    <w:uiPriority w:val="99"/>
    <w:rsid w:val="00C94B43"/>
  </w:style>
  <w:style w:type="paragraph" w:styleId="a9">
    <w:name w:val="footer"/>
    <w:basedOn w:val="a"/>
    <w:link w:val="aa"/>
    <w:uiPriority w:val="99"/>
    <w:unhideWhenUsed/>
    <w:rsid w:val="00C94B4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頁尾 字元"/>
    <w:basedOn w:val="a0"/>
    <w:link w:val="a9"/>
    <w:uiPriority w:val="99"/>
    <w:rsid w:val="00C94B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932AA9BDE8F443A34EABFC670DBCC7" ma:contentTypeVersion="8" ma:contentTypeDescription="Create a new document." ma:contentTypeScope="" ma:versionID="b6a90fdfed2ad56760d8d8e8a3bd911c">
  <xsd:schema xmlns:xsd="http://www.w3.org/2001/XMLSchema" xmlns:xs="http://www.w3.org/2001/XMLSchema" xmlns:p="http://schemas.microsoft.com/office/2006/metadata/properties" xmlns:ns2="fa923bad-b2f7-4c9e-88c3-3c65dc1aede8" targetNamespace="http://schemas.microsoft.com/office/2006/metadata/properties" ma:root="true" ma:fieldsID="178a2667ffba0b34c8c68406aa591c5f" ns2:_="">
    <xsd:import namespace="fa923bad-b2f7-4c9e-88c3-3c65dc1aed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23bad-b2f7-4c9e-88c3-3c65dc1aed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90527A-5CAA-44E4-AD8D-FF6B34A5C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923bad-b2f7-4c9e-88c3-3c65dc1aed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139218-6B41-470E-B8F8-CE23499E0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3F9245-2196-492B-86FD-5A5ABB6D31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ManCheuk [Student]</dc:creator>
  <cp:keywords/>
  <dc:description/>
  <cp:lastModifiedBy>Stanley Fok</cp:lastModifiedBy>
  <cp:revision>13</cp:revision>
  <dcterms:created xsi:type="dcterms:W3CDTF">2021-11-16T06:40:00Z</dcterms:created>
  <dcterms:modified xsi:type="dcterms:W3CDTF">2023-02-24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932AA9BDE8F443A34EABFC670DBCC7</vt:lpwstr>
  </property>
</Properties>
</file>